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00" w:type="dxa"/>
        <w:tblLook w:val="04A0" w:firstRow="1" w:lastRow="0" w:firstColumn="1" w:lastColumn="0" w:noHBand="0" w:noVBand="1"/>
      </w:tblPr>
      <w:tblGrid>
        <w:gridCol w:w="5368"/>
        <w:gridCol w:w="4532"/>
      </w:tblGrid>
      <w:tr w:rsidR="00B17C1F" w:rsidRPr="00A46660" w14:paraId="14A421EF" w14:textId="77777777" w:rsidTr="002C6B51">
        <w:tc>
          <w:tcPr>
            <w:tcW w:w="5368" w:type="dxa"/>
            <w:vAlign w:val="bottom"/>
          </w:tcPr>
          <w:p w14:paraId="332489F5" w14:textId="77777777" w:rsidR="00AC1A96" w:rsidRPr="00A46660" w:rsidRDefault="00AC1A96" w:rsidP="003C1AAA">
            <w:pPr>
              <w:pStyle w:val="NoSpacing"/>
              <w:rPr>
                <w:rFonts w:ascii="Arial" w:hAnsi="Arial"/>
              </w:rPr>
            </w:pPr>
            <w:r>
              <w:rPr>
                <w:rFonts w:ascii="Arial" w:hAnsi="Arial"/>
                <w:noProof/>
              </w:rPr>
              <w:drawing>
                <wp:inline distT="0" distB="0" distL="0" distR="0" wp14:anchorId="75AFEBD3" wp14:editId="78F6EBB8">
                  <wp:extent cx="3181350" cy="952500"/>
                  <wp:effectExtent l="0" t="0" r="0" b="0"/>
                  <wp:docPr id="2" name="Picture 2" descr="wsu_logo_horizontal_black_rg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wsu_logo_horizontal_black_rg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135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2" w:type="dxa"/>
          </w:tcPr>
          <w:p w14:paraId="706E1899" w14:textId="77777777" w:rsidR="002C6B51" w:rsidRDefault="00B17C1F" w:rsidP="00B17C1F">
            <w:pPr>
              <w:pStyle w:val="NoSpacing"/>
              <w:jc w:val="right"/>
              <w:rPr>
                <w:rFonts w:ascii="Arial" w:hAnsi="Arial"/>
                <w:b/>
                <w:sz w:val="36"/>
                <w:szCs w:val="36"/>
              </w:rPr>
            </w:pPr>
            <w:r>
              <w:rPr>
                <w:rFonts w:ascii="Arial" w:hAnsi="Arial"/>
                <w:b/>
                <w:sz w:val="36"/>
                <w:szCs w:val="36"/>
              </w:rPr>
              <w:t xml:space="preserve">New </w:t>
            </w:r>
          </w:p>
          <w:p w14:paraId="20E37AB1" w14:textId="47698AEE" w:rsidR="00AC1A96" w:rsidRPr="00A46660" w:rsidRDefault="00EE1DEE" w:rsidP="00B17C1F">
            <w:pPr>
              <w:pStyle w:val="NoSpacing"/>
              <w:jc w:val="right"/>
              <w:rPr>
                <w:rFonts w:ascii="Arial" w:hAnsi="Arial"/>
                <w:b/>
                <w:sz w:val="36"/>
                <w:szCs w:val="36"/>
              </w:rPr>
            </w:pPr>
            <w:r>
              <w:rPr>
                <w:rFonts w:ascii="Arial" w:hAnsi="Arial"/>
                <w:b/>
                <w:sz w:val="36"/>
                <w:szCs w:val="36"/>
              </w:rPr>
              <w:t>Benefit</w:t>
            </w:r>
            <w:r w:rsidR="00815BF3">
              <w:rPr>
                <w:rFonts w:ascii="Arial" w:hAnsi="Arial"/>
                <w:b/>
                <w:sz w:val="36"/>
                <w:szCs w:val="36"/>
              </w:rPr>
              <w:t xml:space="preserve"> </w:t>
            </w:r>
            <w:r>
              <w:rPr>
                <w:rFonts w:ascii="Arial" w:hAnsi="Arial"/>
                <w:b/>
                <w:sz w:val="36"/>
                <w:szCs w:val="36"/>
              </w:rPr>
              <w:t>Eligible</w:t>
            </w:r>
            <w:r w:rsidR="002C6B51">
              <w:rPr>
                <w:rFonts w:ascii="Arial" w:hAnsi="Arial"/>
                <w:b/>
                <w:sz w:val="36"/>
                <w:szCs w:val="36"/>
              </w:rPr>
              <w:t xml:space="preserve"> </w:t>
            </w:r>
            <w:r w:rsidR="00B17C1F">
              <w:rPr>
                <w:rFonts w:ascii="Arial" w:hAnsi="Arial"/>
                <w:b/>
                <w:sz w:val="36"/>
                <w:szCs w:val="36"/>
              </w:rPr>
              <w:t>Employee</w:t>
            </w:r>
            <w:r w:rsidR="002C6B51">
              <w:rPr>
                <w:rFonts w:ascii="Arial" w:hAnsi="Arial"/>
                <w:b/>
                <w:sz w:val="36"/>
                <w:szCs w:val="36"/>
              </w:rPr>
              <w:t xml:space="preserve"> Checklist (</w:t>
            </w:r>
            <w:r w:rsidR="00B17C1F">
              <w:rPr>
                <w:rFonts w:ascii="Arial" w:hAnsi="Arial"/>
                <w:b/>
                <w:sz w:val="36"/>
                <w:szCs w:val="36"/>
              </w:rPr>
              <w:t>Department)</w:t>
            </w:r>
          </w:p>
          <w:p w14:paraId="51E68C60" w14:textId="7DD79BFB" w:rsidR="00AC1A96" w:rsidRPr="00A46660" w:rsidRDefault="00AC1A96" w:rsidP="0056146B">
            <w:pPr>
              <w:pStyle w:val="NoSpacing"/>
              <w:jc w:val="right"/>
              <w:rPr>
                <w:rFonts w:ascii="Arial" w:hAnsi="Arial"/>
              </w:rPr>
            </w:pPr>
            <w:r w:rsidRPr="00A46660">
              <w:rPr>
                <w:rFonts w:ascii="Arial" w:hAnsi="Arial"/>
              </w:rPr>
              <w:t xml:space="preserve">Rev. </w:t>
            </w:r>
            <w:r w:rsidR="00B4685A">
              <w:rPr>
                <w:rFonts w:ascii="Arial" w:hAnsi="Arial"/>
              </w:rPr>
              <w:t xml:space="preserve"> 0</w:t>
            </w:r>
            <w:r w:rsidR="003A357E">
              <w:rPr>
                <w:rFonts w:ascii="Arial" w:hAnsi="Arial"/>
              </w:rPr>
              <w:t>7</w:t>
            </w:r>
            <w:r w:rsidR="00B4685A">
              <w:rPr>
                <w:rFonts w:ascii="Arial" w:hAnsi="Arial"/>
              </w:rPr>
              <w:t>/1</w:t>
            </w:r>
            <w:r w:rsidR="003A357E">
              <w:rPr>
                <w:rFonts w:ascii="Arial" w:hAnsi="Arial"/>
              </w:rPr>
              <w:t>8</w:t>
            </w:r>
            <w:r w:rsidR="00B4685A">
              <w:rPr>
                <w:rFonts w:ascii="Arial" w:hAnsi="Arial"/>
              </w:rPr>
              <w:t>/2022</w:t>
            </w:r>
          </w:p>
        </w:tc>
      </w:tr>
    </w:tbl>
    <w:p w14:paraId="77B6863E" w14:textId="77777777" w:rsidR="00AC1A96" w:rsidRPr="00AC1A96" w:rsidRDefault="00AC1A96" w:rsidP="00636459">
      <w:pPr>
        <w:rPr>
          <w:rFonts w:ascii="Klavika Regular" w:hAnsi="Klavika Regular"/>
          <w:sz w:val="16"/>
          <w:szCs w:val="16"/>
        </w:rPr>
      </w:pPr>
    </w:p>
    <w:p w14:paraId="1E6319E7" w14:textId="1AC5CD2A" w:rsidR="005B10A9" w:rsidRDefault="00636459" w:rsidP="00636459">
      <w:pPr>
        <w:rPr>
          <w:rFonts w:ascii="Arial" w:hAnsi="Arial" w:cs="Arial"/>
        </w:rPr>
      </w:pPr>
      <w:r w:rsidRPr="003C1AAA">
        <w:rPr>
          <w:rFonts w:ascii="Arial" w:hAnsi="Arial" w:cs="Arial"/>
        </w:rPr>
        <w:t>Please use the following form to document your new</w:t>
      </w:r>
      <w:r w:rsidR="005B10A9">
        <w:rPr>
          <w:rFonts w:ascii="Arial" w:hAnsi="Arial" w:cs="Arial"/>
        </w:rPr>
        <w:t xml:space="preserve"> benefit</w:t>
      </w:r>
      <w:r w:rsidR="00815BF3">
        <w:rPr>
          <w:rFonts w:ascii="Arial" w:hAnsi="Arial" w:cs="Arial"/>
        </w:rPr>
        <w:t xml:space="preserve"> </w:t>
      </w:r>
      <w:r w:rsidR="005B10A9">
        <w:rPr>
          <w:rFonts w:ascii="Arial" w:hAnsi="Arial" w:cs="Arial"/>
        </w:rPr>
        <w:t>eligible</w:t>
      </w:r>
      <w:r w:rsidRPr="003C1AAA">
        <w:rPr>
          <w:rFonts w:ascii="Arial" w:hAnsi="Arial" w:cs="Arial"/>
        </w:rPr>
        <w:t xml:space="preserve"> employee’s </w:t>
      </w:r>
      <w:r w:rsidR="00B17C1F">
        <w:rPr>
          <w:rFonts w:ascii="Arial" w:hAnsi="Arial" w:cs="Arial"/>
        </w:rPr>
        <w:t>onboarding in</w:t>
      </w:r>
      <w:r w:rsidR="00B4685A">
        <w:rPr>
          <w:rFonts w:ascii="Arial" w:hAnsi="Arial" w:cs="Arial"/>
        </w:rPr>
        <w:t xml:space="preserve"> your department</w:t>
      </w:r>
      <w:r w:rsidRPr="003C1AAA">
        <w:rPr>
          <w:rFonts w:ascii="Arial" w:hAnsi="Arial" w:cs="Arial"/>
        </w:rPr>
        <w:t xml:space="preserve">. Not all items may </w:t>
      </w:r>
      <w:r w:rsidR="003433E1">
        <w:rPr>
          <w:rFonts w:ascii="Arial" w:hAnsi="Arial" w:cs="Arial"/>
        </w:rPr>
        <w:t>be applicable to every employee (write “N/A”).</w:t>
      </w:r>
    </w:p>
    <w:p w14:paraId="14F15BF2" w14:textId="77777777" w:rsidR="005B10A9" w:rsidRPr="003C1AAA" w:rsidRDefault="005B10A9" w:rsidP="005B10A9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9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52"/>
        <w:gridCol w:w="3420"/>
        <w:gridCol w:w="1440"/>
        <w:gridCol w:w="2790"/>
      </w:tblGrid>
      <w:tr w:rsidR="005B10A9" w:rsidRPr="003C1AAA" w14:paraId="657A2C46" w14:textId="77777777" w:rsidTr="00AE4304">
        <w:tc>
          <w:tcPr>
            <w:tcW w:w="2052" w:type="dxa"/>
            <w:vAlign w:val="bottom"/>
          </w:tcPr>
          <w:p w14:paraId="0A610BDD" w14:textId="77777777" w:rsidR="005B10A9" w:rsidRPr="003C1AAA" w:rsidRDefault="005B10A9" w:rsidP="00AE4304">
            <w:pPr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Employee Nam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4810D28F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bottom"/>
          </w:tcPr>
          <w:p w14:paraId="486A9768" w14:textId="77777777" w:rsidR="005B10A9" w:rsidRPr="003C1AAA" w:rsidRDefault="005B10A9" w:rsidP="00AE4304">
            <w:pPr>
              <w:ind w:left="108"/>
              <w:jc w:val="right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myWSU ID: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vAlign w:val="bottom"/>
          </w:tcPr>
          <w:p w14:paraId="3C3F5A5B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</w:tr>
    </w:tbl>
    <w:p w14:paraId="1B0163C1" w14:textId="77777777" w:rsidR="005B10A9" w:rsidRPr="003C1AAA" w:rsidRDefault="005B10A9" w:rsidP="005B10A9">
      <w:pPr>
        <w:rPr>
          <w:rFonts w:ascii="Arial" w:hAnsi="Arial" w:cs="Arial"/>
          <w:b/>
        </w:rPr>
      </w:pPr>
    </w:p>
    <w:tbl>
      <w:tblPr>
        <w:tblStyle w:val="TableGrid"/>
        <w:tblW w:w="9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250"/>
        <w:gridCol w:w="3420"/>
        <w:gridCol w:w="1440"/>
        <w:gridCol w:w="2790"/>
      </w:tblGrid>
      <w:tr w:rsidR="005B10A9" w:rsidRPr="003C1AAA" w14:paraId="2C84374D" w14:textId="77777777" w:rsidTr="00AE4304">
        <w:tc>
          <w:tcPr>
            <w:tcW w:w="2250" w:type="dxa"/>
            <w:vAlign w:val="bottom"/>
          </w:tcPr>
          <w:p w14:paraId="1F5CB34A" w14:textId="77777777" w:rsidR="005B10A9" w:rsidRPr="003C1AAA" w:rsidRDefault="005B10A9" w:rsidP="00AE4304">
            <w:pPr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Supervisor Nam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4256DEFF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  <w:vAlign w:val="bottom"/>
          </w:tcPr>
          <w:p w14:paraId="19B5B08F" w14:textId="77777777" w:rsidR="005B10A9" w:rsidRPr="003C1AAA" w:rsidRDefault="005B10A9" w:rsidP="00AE4304">
            <w:pPr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art Date</w:t>
            </w:r>
            <w:r w:rsidRPr="003C1AAA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790" w:type="dxa"/>
            <w:tcBorders>
              <w:bottom w:val="single" w:sz="4" w:space="0" w:color="auto"/>
            </w:tcBorders>
            <w:vAlign w:val="bottom"/>
          </w:tcPr>
          <w:p w14:paraId="6A432235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</w:tr>
      <w:tr w:rsidR="005B10A9" w:rsidRPr="003C1AAA" w14:paraId="5CCFADF5" w14:textId="77777777" w:rsidTr="00AE4304">
        <w:trPr>
          <w:gridAfter w:val="2"/>
          <w:wAfter w:w="4230" w:type="dxa"/>
        </w:trPr>
        <w:tc>
          <w:tcPr>
            <w:tcW w:w="2250" w:type="dxa"/>
            <w:vAlign w:val="bottom"/>
          </w:tcPr>
          <w:p w14:paraId="674A5BF6" w14:textId="77777777" w:rsidR="005B10A9" w:rsidRPr="003C1AAA" w:rsidRDefault="005B10A9" w:rsidP="00AE4304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2AB6E826" w14:textId="77777777" w:rsidR="005B10A9" w:rsidRPr="003C1AAA" w:rsidRDefault="005B10A9" w:rsidP="00AE4304">
            <w:pPr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epartment Nam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14:paraId="45F4D657" w14:textId="77777777" w:rsidR="005B10A9" w:rsidRPr="003C1AAA" w:rsidRDefault="005B10A9" w:rsidP="00AE4304">
            <w:pPr>
              <w:rPr>
                <w:rFonts w:ascii="Arial" w:hAnsi="Arial" w:cs="Arial"/>
              </w:rPr>
            </w:pPr>
          </w:p>
        </w:tc>
      </w:tr>
    </w:tbl>
    <w:p w14:paraId="32AC3EC8" w14:textId="77777777" w:rsidR="005B10A9" w:rsidRDefault="005B10A9" w:rsidP="00636459">
      <w:pPr>
        <w:rPr>
          <w:rFonts w:ascii="Arial" w:hAnsi="Arial" w:cs="Arial"/>
        </w:rPr>
      </w:pPr>
    </w:p>
    <w:p w14:paraId="6A586F0B" w14:textId="77777777" w:rsidR="005B10A9" w:rsidRDefault="005B10A9" w:rsidP="00636459">
      <w:pPr>
        <w:rPr>
          <w:rFonts w:ascii="Arial" w:hAnsi="Arial" w:cs="Arial"/>
        </w:rPr>
      </w:pPr>
    </w:p>
    <w:tbl>
      <w:tblPr>
        <w:tblStyle w:val="TableGrid"/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88"/>
        <w:gridCol w:w="2520"/>
      </w:tblGrid>
      <w:tr w:rsidR="00B07C83" w:rsidRPr="003C1AAA" w14:paraId="2AB279A4" w14:textId="77777777" w:rsidTr="00B07C83">
        <w:tc>
          <w:tcPr>
            <w:tcW w:w="1000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51E3C968" w14:textId="6619CFB0" w:rsidR="00B07C83" w:rsidRPr="003C1AAA" w:rsidRDefault="00212D22" w:rsidP="00B07C8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 xml:space="preserve">BEFORE </w:t>
            </w:r>
            <w:r w:rsidR="005B10A9">
              <w:rPr>
                <w:rFonts w:ascii="Arial" w:hAnsi="Arial" w:cs="Arial"/>
                <w:b/>
                <w:color w:val="FFFFFF" w:themeColor="background1"/>
              </w:rPr>
              <w:t>EMPLOYEE STARTS</w:t>
            </w:r>
          </w:p>
        </w:tc>
      </w:tr>
      <w:tr w:rsidR="00B07C83" w:rsidRPr="003C1AAA" w14:paraId="06CBB84B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F160C5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1A3764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ATE COMPLETED</w:t>
            </w:r>
          </w:p>
        </w:tc>
      </w:tr>
      <w:tr w:rsidR="00B07C83" w:rsidRPr="003C1AAA" w14:paraId="570AE61F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69DB3A" w14:textId="1A1D721E" w:rsidR="00B07C83" w:rsidRPr="003C1AAA" w:rsidRDefault="00B07C83" w:rsidP="0086748D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Make </w:t>
            </w:r>
            <w:r w:rsidR="00B4685A">
              <w:rPr>
                <w:rFonts w:ascii="Arial" w:hAnsi="Arial" w:cs="Arial"/>
              </w:rPr>
              <w:t xml:space="preserve">desk </w:t>
            </w:r>
            <w:r w:rsidRPr="003C1AAA">
              <w:rPr>
                <w:rFonts w:ascii="Arial" w:hAnsi="Arial" w:cs="Arial"/>
              </w:rPr>
              <w:t>file for employee information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80C32F0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01B322A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2B114C" w14:textId="77777777" w:rsidR="00B07C83" w:rsidRPr="003C1AAA" w:rsidRDefault="00B07C83" w:rsidP="00AC1A96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Notify department </w:t>
            </w:r>
            <w:r>
              <w:rPr>
                <w:rFonts w:ascii="Arial" w:eastAsia="Times New Roman" w:hAnsi="Arial" w:cs="Arial"/>
              </w:rPr>
              <w:t xml:space="preserve">employees </w:t>
            </w:r>
            <w:r w:rsidRPr="003C1AAA">
              <w:rPr>
                <w:rFonts w:ascii="Arial" w:eastAsia="Times New Roman" w:hAnsi="Arial" w:cs="Arial"/>
              </w:rPr>
              <w:t>and encourage support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74368E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2E0D0E8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605876" w14:textId="77777777" w:rsidR="00B07C83" w:rsidRPr="003C1AAA" w:rsidRDefault="00B07C83" w:rsidP="00AC1A96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>Prepare schedule for employee's first 2 week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12E9398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18F32BE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BB584F" w14:textId="74229D99" w:rsidR="00B07C83" w:rsidRPr="003C1AAA" w:rsidRDefault="00B07C83" w:rsidP="00AA7B2F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>Make copy of job description</w:t>
            </w:r>
            <w:r w:rsidR="00B4685A">
              <w:rPr>
                <w:rFonts w:ascii="Arial" w:eastAsia="Times New Roman" w:hAnsi="Arial" w:cs="Arial"/>
              </w:rPr>
              <w:t>/expectations</w:t>
            </w:r>
            <w:r w:rsidRPr="003C1AAA">
              <w:rPr>
                <w:rFonts w:ascii="Arial" w:eastAsia="Times New Roman" w:hAnsi="Arial" w:cs="Arial"/>
              </w:rPr>
              <w:t xml:space="preserve"> and department's org chart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F378FA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BC9F2A3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9A6FAD" w14:textId="77777777" w:rsidR="00B07C83" w:rsidRPr="003C1AAA" w:rsidRDefault="00B07C83" w:rsidP="00B36EAA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Ensure a copy of department </w:t>
            </w:r>
            <w:r>
              <w:rPr>
                <w:rFonts w:ascii="Arial" w:eastAsia="Times New Roman" w:hAnsi="Arial" w:cs="Arial"/>
              </w:rPr>
              <w:t>guidelines</w:t>
            </w:r>
            <w:r w:rsidRPr="003C1AAA">
              <w:rPr>
                <w:rFonts w:ascii="Arial" w:eastAsia="Times New Roman" w:hAnsi="Arial" w:cs="Arial"/>
              </w:rPr>
              <w:t xml:space="preserve"> is available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8BB12B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3DFBDA25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6E303A" w14:textId="77777777" w:rsidR="00B07C83" w:rsidRPr="003C1AAA" w:rsidRDefault="00B07C83" w:rsidP="00C91B01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Schedule</w:t>
            </w:r>
            <w:r w:rsidRPr="003C1AAA">
              <w:rPr>
                <w:rFonts w:ascii="Arial" w:eastAsia="Times New Roman" w:hAnsi="Arial" w:cs="Arial"/>
              </w:rPr>
              <w:t xml:space="preserve"> time to meet with employee during first week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73D192E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64D11733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EC8E85" w14:textId="4EB4EB01" w:rsidR="00B07C83" w:rsidRPr="003C1AAA" w:rsidRDefault="00CC2238" w:rsidP="00C91B01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Prepare </w:t>
            </w:r>
            <w:r w:rsidR="00B07C83" w:rsidRPr="003C1AAA">
              <w:rPr>
                <w:rFonts w:ascii="Arial" w:eastAsia="Times New Roman" w:hAnsi="Arial" w:cs="Arial"/>
              </w:rPr>
              <w:t>computer</w:t>
            </w:r>
            <w:r w:rsidR="00B17C1F"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eastAsia="Times New Roman" w:hAnsi="Arial" w:cs="Arial"/>
              </w:rPr>
              <w:t>and</w:t>
            </w:r>
            <w:r w:rsidR="00B07C83" w:rsidRPr="003C1AAA">
              <w:rPr>
                <w:rFonts w:ascii="Arial" w:eastAsia="Times New Roman" w:hAnsi="Arial" w:cs="Arial"/>
              </w:rPr>
              <w:t xml:space="preserve"> software</w:t>
            </w:r>
            <w:r>
              <w:rPr>
                <w:rFonts w:ascii="Arial" w:eastAsia="Times New Roman" w:hAnsi="Arial" w:cs="Arial"/>
              </w:rPr>
              <w:t xml:space="preserve"> for employee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B2425F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1567B4EF" w14:textId="77777777" w:rsidTr="00AC0C3B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73DF5C" w14:textId="124FFD6C" w:rsidR="003D6781" w:rsidRPr="003C1AAA" w:rsidRDefault="003D6781" w:rsidP="00C91B01">
            <w:pPr>
              <w:rPr>
                <w:rFonts w:ascii="Arial" w:eastAsia="Times New Roman" w:hAnsi="Arial" w:cs="Arial"/>
              </w:rPr>
            </w:pPr>
            <w:r w:rsidRPr="005C0315">
              <w:rPr>
                <w:rFonts w:ascii="Arial" w:hAnsi="Arial" w:cs="Arial"/>
              </w:rPr>
              <w:t xml:space="preserve">Ensure </w:t>
            </w:r>
            <w:r w:rsidR="00B4685A" w:rsidRPr="005C0315">
              <w:rPr>
                <w:rFonts w:ascii="Arial" w:hAnsi="Arial" w:cs="Arial"/>
              </w:rPr>
              <w:t>wor</w:t>
            </w:r>
            <w:r w:rsidR="00B4685A">
              <w:rPr>
                <w:rFonts w:ascii="Arial" w:hAnsi="Arial" w:cs="Arial"/>
              </w:rPr>
              <w:t>kstation</w:t>
            </w:r>
            <w:r>
              <w:rPr>
                <w:rFonts w:ascii="Arial" w:hAnsi="Arial" w:cs="Arial"/>
              </w:rPr>
              <w:t xml:space="preserve"> is clean and stocked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4CB27A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86748D" w:rsidRPr="003C1AAA" w14:paraId="0C16218C" w14:textId="77777777" w:rsidTr="00AC0C3B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94FAA8" w14:textId="21B9E3D7" w:rsidR="0086748D" w:rsidRPr="005C0315" w:rsidRDefault="0086748D" w:rsidP="0086748D">
            <w:pPr>
              <w:rPr>
                <w:rFonts w:ascii="Arial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>Order office equipment and supplies</w:t>
            </w:r>
            <w:r w:rsidR="008B0378">
              <w:rPr>
                <w:rFonts w:ascii="Arial" w:eastAsia="Times New Roman" w:hAnsi="Arial" w:cs="Arial"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60E3F5" w14:textId="77777777" w:rsidR="0086748D" w:rsidRPr="003C1AAA" w:rsidRDefault="0086748D" w:rsidP="0086748D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4B03985E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11AEC8" w14:textId="77777777" w:rsidR="003D6781" w:rsidRPr="003C1AAA" w:rsidRDefault="003D6781" w:rsidP="00C91B01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>Call Telecommunications to change desk phone header and voicemail password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96B0DF6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5C5EC151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F92D9B" w14:textId="036C41CC" w:rsidR="003D6781" w:rsidRPr="003C1AAA" w:rsidRDefault="003D6781" w:rsidP="00C91B01">
            <w:pPr>
              <w:rPr>
                <w:rFonts w:ascii="Arial" w:eastAsia="Times New Roman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 xml:space="preserve">Arrange for </w:t>
            </w:r>
            <w:r w:rsidR="005B10A9" w:rsidRPr="003C1AAA">
              <w:rPr>
                <w:rFonts w:ascii="Arial" w:eastAsia="Times New Roman" w:hAnsi="Arial" w:cs="Arial"/>
              </w:rPr>
              <w:t xml:space="preserve">building </w:t>
            </w:r>
            <w:r w:rsidR="005B10A9">
              <w:rPr>
                <w:rFonts w:ascii="Arial" w:eastAsia="Times New Roman" w:hAnsi="Arial" w:cs="Arial"/>
              </w:rPr>
              <w:t>access</w:t>
            </w:r>
            <w:r w:rsidR="00EA60F8">
              <w:rPr>
                <w:rFonts w:ascii="Arial" w:eastAsia="Times New Roman" w:hAnsi="Arial" w:cs="Arial"/>
              </w:rPr>
              <w:t xml:space="preserve"> (WSU badge, keys, etc.)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9577CE1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054F6037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A7551C" w14:textId="123C580A" w:rsidR="00791816" w:rsidRDefault="00791816" w:rsidP="00C91B01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Reach out to the new employee to discuss their schedule for their first day. Recommended topics:</w:t>
            </w:r>
          </w:p>
          <w:p w14:paraId="391FF457" w14:textId="77777777" w:rsidR="003D6781" w:rsidRPr="00A87685" w:rsidRDefault="003D6781" w:rsidP="0079181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A87685">
              <w:rPr>
                <w:rFonts w:ascii="Arial" w:hAnsi="Arial" w:cs="Arial"/>
                <w:sz w:val="22"/>
                <w:szCs w:val="22"/>
              </w:rPr>
              <w:t xml:space="preserve">Explain parking </w:t>
            </w:r>
            <w:r w:rsidR="005B10A9" w:rsidRPr="00A87685">
              <w:rPr>
                <w:rFonts w:ascii="Arial" w:hAnsi="Arial" w:cs="Arial"/>
                <w:sz w:val="22"/>
                <w:szCs w:val="22"/>
              </w:rPr>
              <w:t>availability (</w:t>
            </w:r>
            <w:r w:rsidR="00CC2238" w:rsidRPr="00A87685">
              <w:rPr>
                <w:rFonts w:ascii="Arial" w:hAnsi="Arial" w:cs="Arial"/>
                <w:sz w:val="22"/>
                <w:szCs w:val="22"/>
              </w:rPr>
              <w:t>if new to the building)</w:t>
            </w:r>
          </w:p>
          <w:p w14:paraId="7F23CE7A" w14:textId="68776EF3" w:rsidR="00791816" w:rsidRPr="00A87685" w:rsidRDefault="00791816" w:rsidP="00791816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A87685">
              <w:rPr>
                <w:rFonts w:ascii="Arial" w:hAnsi="Arial" w:cs="Arial"/>
                <w:sz w:val="22"/>
                <w:szCs w:val="22"/>
              </w:rPr>
              <w:t>Explain where (the specific location) they will report for their first day</w:t>
            </w:r>
          </w:p>
          <w:p w14:paraId="3A2B2AC0" w14:textId="0404AAC3" w:rsidR="00791816" w:rsidRPr="00791816" w:rsidRDefault="00791816" w:rsidP="00791816">
            <w:pPr>
              <w:pStyle w:val="ListParagraph"/>
              <w:numPr>
                <w:ilvl w:val="0"/>
                <w:numId w:val="3"/>
              </w:numPr>
            </w:pPr>
            <w:r w:rsidRPr="00A87685">
              <w:rPr>
                <w:rFonts w:ascii="Arial" w:hAnsi="Arial" w:cs="Arial"/>
                <w:sz w:val="22"/>
                <w:szCs w:val="22"/>
              </w:rPr>
              <w:t>Identify what time and who they will meet to start their first day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513D7ED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12ACB89" w14:textId="77777777" w:rsidR="00FA7320" w:rsidRPr="003C1AAA" w:rsidRDefault="00FA7320" w:rsidP="00FA7320">
      <w:pPr>
        <w:rPr>
          <w:rFonts w:ascii="Arial" w:hAnsi="Arial" w:cs="Arial"/>
          <w:sz w:val="16"/>
          <w:szCs w:val="16"/>
          <w:lang w:bidi="en-US"/>
        </w:rPr>
      </w:pPr>
    </w:p>
    <w:tbl>
      <w:tblPr>
        <w:tblStyle w:val="TableGrid"/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88"/>
        <w:gridCol w:w="2520"/>
      </w:tblGrid>
      <w:tr w:rsidR="00FA7320" w:rsidRPr="003C1AAA" w14:paraId="34A6B560" w14:textId="77777777" w:rsidTr="00FA7320">
        <w:tc>
          <w:tcPr>
            <w:tcW w:w="1000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71CF3164" w14:textId="1951C39B" w:rsidR="00FA7320" w:rsidRPr="003C1AAA" w:rsidRDefault="008551E4" w:rsidP="00F6568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 xml:space="preserve">NEW EMPLOYEE ORIENTATION- </w:t>
            </w:r>
            <w:r w:rsidR="00837817">
              <w:rPr>
                <w:rFonts w:ascii="Arial" w:hAnsi="Arial" w:cs="Arial"/>
                <w:b/>
                <w:color w:val="FFFFFF" w:themeColor="background1"/>
              </w:rPr>
              <w:t xml:space="preserve">SECOND </w:t>
            </w:r>
            <w:r>
              <w:rPr>
                <w:rFonts w:ascii="Arial" w:hAnsi="Arial" w:cs="Arial"/>
                <w:b/>
                <w:color w:val="FFFFFF" w:themeColor="background1"/>
              </w:rPr>
              <w:t>DAY</w:t>
            </w:r>
            <w:r w:rsidR="0086748D">
              <w:rPr>
                <w:rFonts w:ascii="Arial" w:hAnsi="Arial" w:cs="Arial"/>
                <w:b/>
                <w:color w:val="FFFFFF" w:themeColor="background1"/>
              </w:rPr>
              <w:t xml:space="preserve"> </w:t>
            </w:r>
          </w:p>
        </w:tc>
      </w:tr>
      <w:tr w:rsidR="00FA7320" w:rsidRPr="003C1AAA" w14:paraId="0B55F8A6" w14:textId="77777777" w:rsidTr="00FA7320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A88FB03" w14:textId="77777777" w:rsidR="00FA7320" w:rsidRPr="003C1AAA" w:rsidRDefault="00FA7320" w:rsidP="00FA7320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12ABCE" w14:textId="77777777" w:rsidR="00FA7320" w:rsidRPr="003C1AAA" w:rsidRDefault="00FA7320" w:rsidP="00FA7320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ATE COMPLETED</w:t>
            </w:r>
          </w:p>
        </w:tc>
      </w:tr>
      <w:tr w:rsidR="00FA7320" w:rsidRPr="003C1AAA" w14:paraId="1860DD3D" w14:textId="77777777" w:rsidTr="00FA7320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30A0B0" w14:textId="1AF22D5F" w:rsidR="0056146B" w:rsidRPr="0056146B" w:rsidRDefault="008551E4" w:rsidP="00F6568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Ensure</w:t>
            </w:r>
            <w:r w:rsidR="00877F86">
              <w:rPr>
                <w:rFonts w:ascii="Arial" w:hAnsi="Arial" w:cs="Arial"/>
              </w:rPr>
              <w:t xml:space="preserve"> </w:t>
            </w:r>
            <w:r w:rsidR="003601DE">
              <w:rPr>
                <w:rFonts w:ascii="Arial" w:hAnsi="Arial" w:cs="Arial"/>
              </w:rPr>
              <w:t xml:space="preserve">new </w:t>
            </w:r>
            <w:r w:rsidR="00877F86">
              <w:rPr>
                <w:rFonts w:ascii="Arial" w:hAnsi="Arial" w:cs="Arial"/>
              </w:rPr>
              <w:t>benefit-eligible</w:t>
            </w:r>
            <w:r w:rsidR="00FA7320">
              <w:rPr>
                <w:rFonts w:ascii="Arial" w:hAnsi="Arial" w:cs="Arial"/>
              </w:rPr>
              <w:t xml:space="preserve"> employee </w:t>
            </w:r>
            <w:r w:rsidR="0056146B">
              <w:rPr>
                <w:rFonts w:ascii="Arial" w:hAnsi="Arial" w:cs="Arial"/>
              </w:rPr>
              <w:t xml:space="preserve">attends </w:t>
            </w:r>
            <w:r w:rsidR="00837817">
              <w:rPr>
                <w:rFonts w:ascii="Arial" w:hAnsi="Arial" w:cs="Arial"/>
              </w:rPr>
              <w:t xml:space="preserve">virtual </w:t>
            </w:r>
            <w:r w:rsidR="0056146B">
              <w:rPr>
                <w:rFonts w:ascii="Arial" w:hAnsi="Arial" w:cs="Arial"/>
              </w:rPr>
              <w:t>New Employee Orientation</w:t>
            </w:r>
            <w:r w:rsidR="00877F86">
              <w:rPr>
                <w:rFonts w:ascii="Arial" w:hAnsi="Arial" w:cs="Arial"/>
              </w:rPr>
              <w:t xml:space="preserve"> and completes the online NEO modules on second day of employment</w:t>
            </w:r>
            <w:r w:rsidR="002860B6">
              <w:rPr>
                <w:rFonts w:ascii="Arial" w:hAnsi="Arial" w:cs="Arial"/>
              </w:rPr>
              <w:t>.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0917C77" w14:textId="77777777" w:rsidR="00FA7320" w:rsidRPr="003C1AAA" w:rsidRDefault="00FA7320" w:rsidP="00F65689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5F9D36DB" w14:textId="77777777" w:rsidR="00735345" w:rsidRPr="003C1AAA" w:rsidRDefault="00735345" w:rsidP="00735345">
      <w:pPr>
        <w:rPr>
          <w:rFonts w:ascii="Arial" w:hAnsi="Arial" w:cs="Arial"/>
          <w:sz w:val="16"/>
          <w:szCs w:val="16"/>
          <w:lang w:bidi="en-US"/>
        </w:rPr>
      </w:pPr>
    </w:p>
    <w:tbl>
      <w:tblPr>
        <w:tblStyle w:val="TableGrid"/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88"/>
        <w:gridCol w:w="2520"/>
      </w:tblGrid>
      <w:tr w:rsidR="00B07C83" w:rsidRPr="003C1AAA" w14:paraId="32FA7658" w14:textId="77777777" w:rsidTr="00B07C83">
        <w:tc>
          <w:tcPr>
            <w:tcW w:w="10008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  <w:vAlign w:val="center"/>
          </w:tcPr>
          <w:p w14:paraId="2D4E6160" w14:textId="2BB23671" w:rsidR="00B07C83" w:rsidRPr="003C1AAA" w:rsidRDefault="00B07C83" w:rsidP="00B07C83">
            <w:pPr>
              <w:rPr>
                <w:rFonts w:ascii="Arial" w:hAnsi="Arial" w:cs="Arial"/>
                <w:b/>
              </w:rPr>
            </w:pPr>
            <w:r w:rsidRPr="00B07C83">
              <w:rPr>
                <w:rFonts w:ascii="Arial" w:hAnsi="Arial" w:cs="Arial"/>
                <w:b/>
                <w:color w:val="FFFFFF" w:themeColor="background1"/>
              </w:rPr>
              <w:t>NEW EMPLOYEE – FIRST WEEK</w:t>
            </w:r>
          </w:p>
        </w:tc>
      </w:tr>
      <w:tr w:rsidR="00B07C83" w:rsidRPr="003C1AAA" w14:paraId="55937B0D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9AD8F9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829B7A" w14:textId="77777777" w:rsidR="00B07C83" w:rsidRPr="003C1AAA" w:rsidRDefault="00B07C83" w:rsidP="003C1AAA">
            <w:pPr>
              <w:jc w:val="center"/>
              <w:rPr>
                <w:rFonts w:ascii="Arial" w:hAnsi="Arial" w:cs="Arial"/>
                <w:b/>
              </w:rPr>
            </w:pPr>
            <w:r w:rsidRPr="003C1AAA">
              <w:rPr>
                <w:rFonts w:ascii="Arial" w:hAnsi="Arial" w:cs="Arial"/>
                <w:b/>
              </w:rPr>
              <w:t>DATE COMPLETED</w:t>
            </w:r>
          </w:p>
        </w:tc>
      </w:tr>
      <w:tr w:rsidR="00B07C83" w:rsidRPr="003C1AAA" w14:paraId="402A79A3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CA3CE1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Introduce employee to internal/external </w:t>
            </w:r>
            <w:r>
              <w:rPr>
                <w:rFonts w:ascii="Arial" w:hAnsi="Arial" w:cs="Arial"/>
              </w:rPr>
              <w:t>staff</w:t>
            </w:r>
            <w:r w:rsidRPr="003C1AAA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58E539E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C255C73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89469F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Tour office, </w:t>
            </w:r>
            <w:r>
              <w:rPr>
                <w:rFonts w:ascii="Arial" w:hAnsi="Arial" w:cs="Arial"/>
              </w:rPr>
              <w:t>including</w:t>
            </w:r>
            <w:r w:rsidRPr="003C1AAA">
              <w:rPr>
                <w:rFonts w:ascii="Arial" w:hAnsi="Arial" w:cs="Arial"/>
              </w:rPr>
              <w:t xml:space="preserve"> restrooms and break area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5670487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626CF5" w:rsidRPr="003C1AAA" w14:paraId="3C59AFC6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588477" w14:textId="77777777" w:rsidR="00626CF5" w:rsidRPr="003C1AAA" w:rsidRDefault="00626CF5" w:rsidP="00626C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lain break room policies (food storage and community utensils) 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EDE9727" w14:textId="77777777" w:rsidR="00626CF5" w:rsidRPr="003C1AAA" w:rsidRDefault="00626CF5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626CF5" w:rsidRPr="003C1AAA" w14:paraId="3354549D" w14:textId="77777777" w:rsidTr="00FA7320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B91B77" w14:textId="729EC158" w:rsidR="00626CF5" w:rsidRDefault="00626CF5" w:rsidP="00626CF5">
            <w:r>
              <w:rPr>
                <w:rFonts w:ascii="Arial" w:hAnsi="Arial" w:cs="Arial"/>
              </w:rPr>
              <w:t>Explain</w:t>
            </w:r>
            <w:r w:rsidRPr="00861D5C">
              <w:rPr>
                <w:rFonts w:ascii="Arial" w:hAnsi="Arial" w:cs="Arial"/>
              </w:rPr>
              <w:t xml:space="preserve"> break rules, including lunch</w:t>
            </w:r>
            <w:r>
              <w:rPr>
                <w:rFonts w:ascii="Arial" w:hAnsi="Arial" w:cs="Arial"/>
              </w:rPr>
              <w:t>time and</w:t>
            </w:r>
            <w:r w:rsidRPr="00861D5C">
              <w:rPr>
                <w:rFonts w:ascii="Arial" w:hAnsi="Arial" w:cs="Arial"/>
              </w:rPr>
              <w:t xml:space="preserve"> </w:t>
            </w:r>
            <w:r w:rsidR="00CC5DD7">
              <w:rPr>
                <w:rFonts w:ascii="Arial" w:hAnsi="Arial" w:cs="Arial"/>
              </w:rPr>
              <w:t>tobacco-free</w:t>
            </w:r>
            <w:r w:rsidR="00907260">
              <w:rPr>
                <w:rFonts w:ascii="Arial" w:hAnsi="Arial" w:cs="Arial"/>
              </w:rPr>
              <w:t xml:space="preserve"> campus policie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5F8A94" w14:textId="77777777" w:rsidR="00626CF5" w:rsidRDefault="00626CF5" w:rsidP="00626CF5">
            <w:pPr>
              <w:jc w:val="center"/>
            </w:pPr>
          </w:p>
        </w:tc>
      </w:tr>
      <w:tr w:rsidR="00B07C83" w:rsidRPr="003C1AAA" w14:paraId="797661E7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3EE6D3" w14:textId="77777777" w:rsidR="00B07C83" w:rsidRPr="003C1AAA" w:rsidRDefault="00B07C83" w:rsidP="00AC1A96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Review job description and org chart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929F3B0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352E3B0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96D93F" w14:textId="77777777" w:rsidR="00B07C83" w:rsidRPr="003C1AAA" w:rsidRDefault="00B07C83" w:rsidP="0090773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lastRenderedPageBreak/>
              <w:t>Review telephone</w:t>
            </w:r>
            <w:r w:rsidR="00626CF5">
              <w:rPr>
                <w:rFonts w:ascii="Arial" w:hAnsi="Arial" w:cs="Arial"/>
              </w:rPr>
              <w:t>, long distance card</w:t>
            </w:r>
            <w:r w:rsidRPr="003C1AAA">
              <w:rPr>
                <w:rFonts w:ascii="Arial" w:hAnsi="Arial" w:cs="Arial"/>
              </w:rPr>
              <w:t>, fax, e-mail, calendar use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F19295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4499AA7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F5B9EB" w14:textId="77777777" w:rsidR="00B07C83" w:rsidRPr="003C1AAA" w:rsidRDefault="00B07C83" w:rsidP="001C629C">
            <w:pPr>
              <w:rPr>
                <w:rFonts w:ascii="Arial" w:hAnsi="Arial" w:cs="Arial"/>
                <w:highlight w:val="yellow"/>
              </w:rPr>
            </w:pPr>
            <w:r w:rsidRPr="003C1AAA">
              <w:rPr>
                <w:rFonts w:ascii="Arial" w:hAnsi="Arial" w:cs="Arial"/>
              </w:rPr>
              <w:t>Review department gui</w:t>
            </w:r>
            <w:r>
              <w:rPr>
                <w:rFonts w:ascii="Arial" w:hAnsi="Arial" w:cs="Arial"/>
              </w:rPr>
              <w:t>deline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6EA4443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D417B31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6BECA1D" w14:textId="23FDD97C" w:rsidR="00B07C83" w:rsidRPr="00B36E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lain </w:t>
            </w:r>
            <w:r w:rsidRPr="00B36EAA">
              <w:rPr>
                <w:rFonts w:ascii="Arial" w:hAnsi="Arial" w:cs="Arial"/>
              </w:rPr>
              <w:t>timekeeping</w:t>
            </w:r>
            <w:r w:rsidR="002860B6">
              <w:rPr>
                <w:rFonts w:ascii="Arial" w:hAnsi="Arial" w:cs="Arial"/>
              </w:rPr>
              <w:t>/leave reporting</w:t>
            </w:r>
            <w:r w:rsidRPr="00B36EAA">
              <w:rPr>
                <w:rFonts w:ascii="Arial" w:hAnsi="Arial" w:cs="Arial"/>
              </w:rPr>
              <w:t xml:space="preserve"> procedure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05CA56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68173BA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41FD181" w14:textId="77777777" w:rsidR="00B07C83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Explain attendance guidelines, call-in procedures and requests for time off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3B51F60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A9E91BC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4175D8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w</w:t>
            </w:r>
            <w:r w:rsidRPr="00B36EAA">
              <w:rPr>
                <w:rFonts w:ascii="Arial" w:hAnsi="Arial" w:cs="Arial"/>
              </w:rPr>
              <w:t>ork schedule and office hour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D52C00E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67581867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499911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m</w:t>
            </w:r>
            <w:r w:rsidRPr="00B36EAA">
              <w:rPr>
                <w:rFonts w:ascii="Arial" w:hAnsi="Arial" w:cs="Arial"/>
              </w:rPr>
              <w:t>ail (incoming/outgoing)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281C46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E1EC1D3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C7E7D8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b</w:t>
            </w:r>
            <w:r w:rsidRPr="00B36EAA">
              <w:rPr>
                <w:rFonts w:ascii="Arial" w:hAnsi="Arial" w:cs="Arial"/>
              </w:rPr>
              <w:t>uilding access and key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A1621E3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011AEFF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FEBCFA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o</w:t>
            </w:r>
            <w:r w:rsidRPr="00B36EAA">
              <w:rPr>
                <w:rFonts w:ascii="Arial" w:hAnsi="Arial" w:cs="Arial"/>
              </w:rPr>
              <w:t>ffice open/close procedure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3A4B07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3F905D1B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736591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o</w:t>
            </w:r>
            <w:r w:rsidRPr="00B36EAA">
              <w:rPr>
                <w:rFonts w:ascii="Arial" w:hAnsi="Arial" w:cs="Arial"/>
              </w:rPr>
              <w:t>ffice supplies and office equipment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30C7278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A5CAAF4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50A3DC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b</w:t>
            </w:r>
            <w:r w:rsidRPr="00B36EAA">
              <w:rPr>
                <w:rFonts w:ascii="Arial" w:hAnsi="Arial" w:cs="Arial"/>
              </w:rPr>
              <w:t>uilding safety and emergency preparedness (tornado, fire)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0AAFA9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99DEA29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1737A4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d</w:t>
            </w:r>
            <w:r w:rsidRPr="00B36EAA">
              <w:rPr>
                <w:rFonts w:ascii="Arial" w:hAnsi="Arial" w:cs="Arial"/>
              </w:rPr>
              <w:t>ress code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5BE8915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4C6CB79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CDC7AE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Explain how/where to save items on computers, networks, etc.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0721CC7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74361C2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B24318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Record gree</w:t>
            </w:r>
            <w:r>
              <w:rPr>
                <w:rFonts w:ascii="Arial" w:hAnsi="Arial" w:cs="Arial"/>
              </w:rPr>
              <w:t>ting/voicemail on office phone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DC4F04D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4F485737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0A3AA0" w14:textId="77777777" w:rsidR="00B07C83" w:rsidRPr="003C1AAA" w:rsidRDefault="00B07C83" w:rsidP="00810D3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  <w:r w:rsidRPr="003C1AAA">
              <w:rPr>
                <w:rFonts w:ascii="Arial" w:hAnsi="Arial" w:cs="Arial"/>
              </w:rPr>
              <w:t>et up email signature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677DC3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7A701061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46B106" w14:textId="77777777" w:rsidR="00B07C83" w:rsidRPr="003C1AAA" w:rsidRDefault="00B07C83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Explain Outlook calendar procedure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401F711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EA60F8" w:rsidRPr="003C1AAA" w14:paraId="0796B4D3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7F24703" w14:textId="177CDB6E" w:rsidR="00EA60F8" w:rsidRPr="003C1AAA" w:rsidRDefault="00EA60F8" w:rsidP="00B36EAA">
            <w:pPr>
              <w:rPr>
                <w:rFonts w:ascii="Arial" w:hAnsi="Arial" w:cs="Arial"/>
              </w:rPr>
            </w:pPr>
            <w:r w:rsidRPr="003C1AAA">
              <w:rPr>
                <w:rFonts w:ascii="Arial" w:eastAsia="Times New Roman" w:hAnsi="Arial" w:cs="Arial"/>
              </w:rPr>
              <w:t>Order business cards</w:t>
            </w:r>
            <w:r w:rsidR="00A01DD5">
              <w:rPr>
                <w:rFonts w:ascii="Arial" w:eastAsia="Times New Roman" w:hAnsi="Arial" w:cs="Arial"/>
              </w:rPr>
              <w:t>, name tag</w:t>
            </w:r>
            <w:r>
              <w:rPr>
                <w:rFonts w:ascii="Arial" w:eastAsia="Times New Roman" w:hAnsi="Arial" w:cs="Arial"/>
              </w:rPr>
              <w:t xml:space="preserve"> and/or uniforms</w:t>
            </w:r>
            <w:r w:rsidR="00791816">
              <w:rPr>
                <w:rFonts w:ascii="Arial" w:eastAsia="Times New Roman" w:hAnsi="Arial" w:cs="Arial"/>
              </w:rPr>
              <w:t>, ask them to verify it has the name on it they would like to be called.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49AF430" w14:textId="77777777" w:rsidR="00EA60F8" w:rsidRPr="003C1AAA" w:rsidRDefault="00EA60F8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5E4773AA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3144D6" w14:textId="77777777" w:rsidR="00B07C83" w:rsidRPr="003C1AAA" w:rsidRDefault="00B07C83" w:rsidP="00AC1A96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>Discuss University and dept. mission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52A9949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FB7809" w:rsidRPr="003C1AAA" w14:paraId="56AEDF58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2D1B0B" w14:textId="5A050563" w:rsidR="00FB7809" w:rsidRPr="003C1AAA" w:rsidRDefault="001C629C" w:rsidP="001C629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employee will review WSU policies and procedures </w:t>
            </w:r>
            <w:r w:rsidR="00652A14">
              <w:rPr>
                <w:rFonts w:ascii="Arial" w:hAnsi="Arial" w:cs="Arial"/>
              </w:rPr>
              <w:t>(</w:t>
            </w:r>
            <w:hyperlink r:id="rId8" w:history="1">
              <w:r w:rsidR="00652A14" w:rsidRPr="00594FB6">
                <w:rPr>
                  <w:rStyle w:val="Hyperlink"/>
                </w:rPr>
                <w:t>https://www.wichita.edu/about/policy/</w:t>
              </w:r>
            </w:hyperlink>
            <w:r w:rsidR="00652A14">
              <w:t>)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B73707B" w14:textId="77777777" w:rsidR="00FB7809" w:rsidRPr="003C1AAA" w:rsidRDefault="00FB7809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A357E" w:rsidRPr="003C1AAA" w14:paraId="530BE1D7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BA4A58" w14:textId="61CB6E52" w:rsidR="003A357E" w:rsidRPr="003C1AAA" w:rsidRDefault="003A357E" w:rsidP="003A20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are a campus map and show locations relevant to their job or provide services (RSC, Food Court, University Police Dept., etc.)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EC2D255" w14:textId="77777777" w:rsidR="003A357E" w:rsidRPr="003C1AAA" w:rsidRDefault="003A357E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04098217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BB29CF" w14:textId="086BEA66" w:rsidR="00B07C83" w:rsidRPr="003C1AAA" w:rsidRDefault="00B07C83" w:rsidP="003A2018">
            <w:pPr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</w:rPr>
              <w:t xml:space="preserve">Explain </w:t>
            </w:r>
            <w:r w:rsidR="00791816">
              <w:rPr>
                <w:rFonts w:ascii="Arial" w:hAnsi="Arial" w:cs="Arial"/>
              </w:rPr>
              <w:t>annual review</w:t>
            </w:r>
            <w:r w:rsidRPr="003C1AAA">
              <w:rPr>
                <w:rFonts w:ascii="Arial" w:hAnsi="Arial" w:cs="Arial"/>
              </w:rPr>
              <w:t xml:space="preserve"> process and expectation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03FA0D2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B07C83" w:rsidRPr="003C1AAA" w14:paraId="2737F996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D0721C" w14:textId="2F0BFBCC" w:rsidR="00B07C83" w:rsidRPr="003C1AAA" w:rsidRDefault="00C23727" w:rsidP="003A20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chedule a </w:t>
            </w:r>
            <w:r w:rsidR="008B0378">
              <w:rPr>
                <w:rFonts w:ascii="Arial" w:hAnsi="Arial" w:cs="Arial"/>
              </w:rPr>
              <w:t xml:space="preserve">goal </w:t>
            </w:r>
            <w:r w:rsidR="00B07C83">
              <w:rPr>
                <w:rFonts w:ascii="Arial" w:hAnsi="Arial" w:cs="Arial"/>
              </w:rPr>
              <w:t xml:space="preserve">planning session for </w:t>
            </w:r>
            <w:r w:rsidR="00D16814">
              <w:rPr>
                <w:rFonts w:ascii="Arial" w:hAnsi="Arial" w:cs="Arial"/>
              </w:rPr>
              <w:t>annual review</w:t>
            </w:r>
            <w:r w:rsidR="00B07C83">
              <w:rPr>
                <w:rFonts w:ascii="Arial" w:hAnsi="Arial" w:cs="Arial"/>
              </w:rPr>
              <w:t xml:space="preserve"> proces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6B6A080" w14:textId="77777777" w:rsidR="00B07C83" w:rsidRPr="003C1AAA" w:rsidRDefault="00B07C83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3D6781" w:rsidRPr="003C1AAA" w14:paraId="437B7EC6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6EB3FA" w14:textId="77777777" w:rsidR="003D6781" w:rsidRPr="003D6781" w:rsidRDefault="0086748D" w:rsidP="003D6781">
            <w:pPr>
              <w:rPr>
                <w:rFonts w:ascii="Arial" w:eastAsia="Times New Roman" w:hAnsi="Arial" w:cs="Arial"/>
                <w:lang w:bidi="ar-SA"/>
              </w:rPr>
            </w:pPr>
            <w:r w:rsidRPr="003C1AAA">
              <w:rPr>
                <w:rFonts w:ascii="Arial" w:hAnsi="Arial" w:cs="Arial"/>
              </w:rPr>
              <w:t xml:space="preserve">Discuss employee’s overall </w:t>
            </w:r>
            <w:r>
              <w:rPr>
                <w:rFonts w:ascii="Arial" w:hAnsi="Arial" w:cs="Arial"/>
              </w:rPr>
              <w:t xml:space="preserve">first </w:t>
            </w:r>
            <w:r w:rsidRPr="003C1AAA">
              <w:rPr>
                <w:rFonts w:ascii="Arial" w:hAnsi="Arial" w:cs="Arial"/>
              </w:rPr>
              <w:t>impressions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6FB5869" w14:textId="77777777" w:rsidR="003D6781" w:rsidRPr="003C1AAA" w:rsidRDefault="003D6781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E91898" w:rsidRPr="003C1AAA" w14:paraId="60DD924C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0FFC13" w14:textId="22184412" w:rsidR="00E0094A" w:rsidRDefault="00E0094A" w:rsidP="003D67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</w:t>
            </w:r>
            <w:r w:rsidR="003601DE">
              <w:rPr>
                <w:rFonts w:ascii="Arial" w:hAnsi="Arial" w:cs="Arial"/>
              </w:rPr>
              <w:t xml:space="preserve">new </w:t>
            </w:r>
            <w:r>
              <w:rPr>
                <w:rFonts w:ascii="Arial" w:hAnsi="Arial" w:cs="Arial"/>
              </w:rPr>
              <w:t xml:space="preserve">employee has completed required trainings: </w:t>
            </w:r>
          </w:p>
          <w:p w14:paraId="119DD287" w14:textId="059AADF3" w:rsidR="00E91898" w:rsidRPr="005B10A9" w:rsidRDefault="00E0094A" w:rsidP="005B10A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5B10A9">
              <w:rPr>
                <w:rFonts w:ascii="Arial" w:hAnsi="Arial" w:cs="Arial"/>
                <w:sz w:val="22"/>
                <w:szCs w:val="22"/>
              </w:rPr>
              <w:t>FERPA, IT Security Awareness, Annual Conflict Interest Form, Drug Free Workplace, Campus Security Authority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EA23BD0" w14:textId="77777777" w:rsidR="00E91898" w:rsidRPr="003C1AAA" w:rsidRDefault="00E91898" w:rsidP="00F6661A">
            <w:pPr>
              <w:jc w:val="center"/>
              <w:rPr>
                <w:rFonts w:ascii="Arial" w:hAnsi="Arial" w:cs="Arial"/>
              </w:rPr>
            </w:pPr>
          </w:p>
        </w:tc>
      </w:tr>
      <w:tr w:rsidR="00E91898" w:rsidRPr="003C1AAA" w14:paraId="558252C5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A6C7A7" w14:textId="037ED622" w:rsidR="00DA0018" w:rsidRPr="005B10A9" w:rsidRDefault="00E91898" w:rsidP="00E91898">
            <w:pPr>
              <w:rPr>
                <w:rFonts w:ascii="Arial" w:hAnsi="Arial" w:cs="Arial"/>
              </w:rPr>
            </w:pPr>
            <w:r w:rsidRPr="00DA0018">
              <w:rPr>
                <w:rFonts w:ascii="Arial" w:hAnsi="Arial" w:cs="Arial"/>
              </w:rPr>
              <w:t xml:space="preserve">Enroll employee in </w:t>
            </w:r>
            <w:r w:rsidR="004A3374" w:rsidRPr="00DA0018">
              <w:rPr>
                <w:rFonts w:ascii="Arial" w:hAnsi="Arial" w:cs="Arial"/>
              </w:rPr>
              <w:t xml:space="preserve">other </w:t>
            </w:r>
            <w:r w:rsidRPr="00DA0018">
              <w:rPr>
                <w:rFonts w:ascii="Arial" w:hAnsi="Arial" w:cs="Arial"/>
              </w:rPr>
              <w:t xml:space="preserve">relevant university </w:t>
            </w:r>
            <w:r w:rsidRPr="005B10A9">
              <w:rPr>
                <w:rFonts w:ascii="Arial" w:hAnsi="Arial" w:cs="Arial"/>
              </w:rPr>
              <w:t xml:space="preserve">trainings </w:t>
            </w:r>
            <w:r w:rsidR="00D16814">
              <w:rPr>
                <w:rFonts w:ascii="Arial" w:hAnsi="Arial" w:cs="Arial"/>
              </w:rPr>
              <w:t xml:space="preserve">they will need for their position </w:t>
            </w:r>
            <w:r w:rsidRPr="005B10A9">
              <w:rPr>
                <w:rFonts w:ascii="Arial" w:hAnsi="Arial" w:cs="Arial"/>
              </w:rPr>
              <w:t>such as:</w:t>
            </w:r>
          </w:p>
          <w:p w14:paraId="7797B4A5" w14:textId="77777777" w:rsidR="00E91898" w:rsidRDefault="00E91898" w:rsidP="005B10A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5B10A9">
              <w:rPr>
                <w:rFonts w:ascii="Arial" w:hAnsi="Arial" w:cs="Arial"/>
                <w:sz w:val="22"/>
                <w:szCs w:val="22"/>
              </w:rPr>
              <w:t xml:space="preserve">Banner, </w:t>
            </w:r>
            <w:r w:rsidR="004A3374" w:rsidRPr="005B10A9">
              <w:rPr>
                <w:rFonts w:ascii="Arial" w:hAnsi="Arial" w:cs="Arial"/>
                <w:sz w:val="22"/>
                <w:szCs w:val="22"/>
              </w:rPr>
              <w:t>Self-service &amp; Reporting Services Finances (Registrar), Visa Business Procurement Card Training (Financial Operations), ePAF</w:t>
            </w:r>
            <w:r w:rsidR="00A55CAD" w:rsidRPr="005B10A9">
              <w:rPr>
                <w:rFonts w:ascii="Arial" w:hAnsi="Arial" w:cs="Arial"/>
                <w:sz w:val="22"/>
                <w:szCs w:val="22"/>
              </w:rPr>
              <w:t xml:space="preserve"> for Approvers and Originators</w:t>
            </w:r>
            <w:r w:rsidR="004A3374" w:rsidRPr="005B10A9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A55CAD" w:rsidRPr="005B10A9">
              <w:rPr>
                <w:rFonts w:ascii="Arial" w:hAnsi="Arial" w:cs="Arial"/>
                <w:sz w:val="22"/>
                <w:szCs w:val="22"/>
              </w:rPr>
              <w:t xml:space="preserve">myPerformance for Self-Evaluation, </w:t>
            </w:r>
            <w:r w:rsidRPr="005B10A9">
              <w:rPr>
                <w:rFonts w:ascii="Arial" w:hAnsi="Arial" w:cs="Arial"/>
                <w:sz w:val="22"/>
                <w:szCs w:val="22"/>
              </w:rPr>
              <w:t>etc.</w:t>
            </w:r>
          </w:p>
          <w:p w14:paraId="02D3CE4D" w14:textId="3C18BFB9" w:rsidR="003A357E" w:rsidRPr="004A4FF6" w:rsidRDefault="003A357E" w:rsidP="005B10A9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4A4FF6">
              <w:rPr>
                <w:rFonts w:ascii="Arial" w:hAnsi="Arial" w:cs="Arial"/>
                <w:sz w:val="22"/>
                <w:szCs w:val="22"/>
              </w:rPr>
              <w:t>Schedule times for the new employee to sit with each department and discuss how they will interact/work together with this department, if applicable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29E146D" w14:textId="77777777" w:rsidR="00E91898" w:rsidRPr="003C1AAA" w:rsidRDefault="00E91898" w:rsidP="00E918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D590717" w14:textId="77777777" w:rsidR="00CE6A94" w:rsidRDefault="00CE6A94"/>
    <w:tbl>
      <w:tblPr>
        <w:tblStyle w:val="TableGrid"/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88"/>
        <w:gridCol w:w="2520"/>
      </w:tblGrid>
      <w:tr w:rsidR="003601DE" w:rsidRPr="003C1AAA" w14:paraId="3FAD759D" w14:textId="77777777" w:rsidTr="005B10A9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0E457DB9" w14:textId="0150B47A" w:rsidR="003601DE" w:rsidRPr="005B10A9" w:rsidRDefault="003601DE" w:rsidP="003601DE">
            <w:pPr>
              <w:rPr>
                <w:rFonts w:ascii="Arial" w:hAnsi="Arial" w:cs="Arial"/>
                <w:color w:val="FFFFFF" w:themeColor="background1"/>
              </w:rPr>
            </w:pPr>
            <w:r w:rsidRPr="00DA0018">
              <w:rPr>
                <w:rFonts w:ascii="Arial" w:hAnsi="Arial" w:cs="Arial"/>
                <w:b/>
                <w:color w:val="FFFFFF" w:themeColor="background1"/>
              </w:rPr>
              <w:t xml:space="preserve">NEW </w:t>
            </w:r>
            <w:r w:rsidRPr="00604FD0">
              <w:rPr>
                <w:rFonts w:ascii="Arial" w:hAnsi="Arial" w:cs="Arial"/>
                <w:b/>
                <w:color w:val="FFFFFF" w:themeColor="background1"/>
              </w:rPr>
              <w:t>EMPLOYEE</w:t>
            </w:r>
            <w:r w:rsidRPr="009B1398">
              <w:rPr>
                <w:rFonts w:ascii="Arial" w:hAnsi="Arial" w:cs="Arial"/>
                <w:b/>
                <w:color w:val="FFFFFF" w:themeColor="background1"/>
              </w:rPr>
              <w:t xml:space="preserve"> – FIRST MONTH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1AF4E2CC" w14:textId="77777777" w:rsidR="003601DE" w:rsidRPr="005B10A9" w:rsidRDefault="003601DE" w:rsidP="003601DE">
            <w:pPr>
              <w:jc w:val="center"/>
              <w:rPr>
                <w:rFonts w:ascii="Arial" w:hAnsi="Arial" w:cs="Arial"/>
                <w:color w:val="FFFFFF" w:themeColor="background1"/>
              </w:rPr>
            </w:pPr>
          </w:p>
        </w:tc>
      </w:tr>
      <w:tr w:rsidR="003601DE" w:rsidRPr="003C1AAA" w14:paraId="44BADB42" w14:textId="77777777" w:rsidTr="005B10A9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836538" w14:textId="30AD931F" w:rsidR="003601DE" w:rsidRPr="003C1AAA" w:rsidRDefault="003601DE" w:rsidP="005B10A9">
            <w:pPr>
              <w:jc w:val="center"/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CEE884" w14:textId="0DF1EB6D" w:rsidR="003601DE" w:rsidRPr="003C1AAA" w:rsidRDefault="003601DE" w:rsidP="003601DE">
            <w:pPr>
              <w:jc w:val="center"/>
              <w:rPr>
                <w:rFonts w:ascii="Arial" w:hAnsi="Arial" w:cs="Arial"/>
              </w:rPr>
            </w:pPr>
            <w:r w:rsidRPr="003C1AAA">
              <w:rPr>
                <w:rFonts w:ascii="Arial" w:hAnsi="Arial" w:cs="Arial"/>
                <w:b/>
              </w:rPr>
              <w:t xml:space="preserve">DATE </w:t>
            </w:r>
            <w:r>
              <w:rPr>
                <w:rFonts w:ascii="Arial" w:hAnsi="Arial" w:cs="Arial"/>
                <w:b/>
              </w:rPr>
              <w:t>COMPLETED</w:t>
            </w:r>
          </w:p>
        </w:tc>
      </w:tr>
      <w:tr w:rsidR="003601DE" w:rsidRPr="003C1AAA" w14:paraId="5792C62A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F69D3A" w14:textId="06953F30" w:rsidR="003601DE" w:rsidRPr="003C1AAA" w:rsidRDefault="00A55CAD" w:rsidP="00E9189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sure new employee has completed the required Preventing Harassment and Discrimination online training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1FAA4D9" w14:textId="77777777" w:rsidR="003601DE" w:rsidRPr="003C1AAA" w:rsidRDefault="003601DE" w:rsidP="00E91898">
            <w:pPr>
              <w:jc w:val="center"/>
              <w:rPr>
                <w:rFonts w:ascii="Arial" w:hAnsi="Arial" w:cs="Arial"/>
              </w:rPr>
            </w:pPr>
          </w:p>
        </w:tc>
      </w:tr>
      <w:tr w:rsidR="003601DE" w:rsidRPr="003C1AAA" w14:paraId="7A3DAFCF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544084" w14:textId="124935AA" w:rsidR="003601DE" w:rsidRPr="005B10A9" w:rsidRDefault="00A55CAD" w:rsidP="00A55C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ify that employee has set up Duo Security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93BE7F0" w14:textId="77777777" w:rsidR="003601DE" w:rsidRPr="003C1AAA" w:rsidRDefault="003601DE" w:rsidP="00E91898">
            <w:pPr>
              <w:jc w:val="center"/>
              <w:rPr>
                <w:rFonts w:ascii="Arial" w:hAnsi="Arial" w:cs="Arial"/>
              </w:rPr>
            </w:pPr>
          </w:p>
        </w:tc>
      </w:tr>
      <w:tr w:rsidR="00D16814" w:rsidRPr="003C1AAA" w14:paraId="586B85BC" w14:textId="77777777" w:rsidTr="00B07C83">
        <w:tc>
          <w:tcPr>
            <w:tcW w:w="7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4076F7" w14:textId="2D2D1B2E" w:rsidR="00D16814" w:rsidRDefault="00D16814" w:rsidP="00A55C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et with the employee regularly (weekly/bi-weekly) to ensure they are getting what they need to be successful in their training. Some suggested topics to talk about:</w:t>
            </w:r>
          </w:p>
          <w:p w14:paraId="087B4725" w14:textId="77777777" w:rsidR="00D16814" w:rsidRPr="00D16814" w:rsidRDefault="00D16814" w:rsidP="00D1681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How is training going?</w:t>
            </w:r>
          </w:p>
          <w:p w14:paraId="177B2689" w14:textId="77777777" w:rsidR="00D16814" w:rsidRPr="00D16814" w:rsidRDefault="00D16814" w:rsidP="00D1681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Do you feel you have what you need to be successful in your role?</w:t>
            </w:r>
          </w:p>
          <w:p w14:paraId="0407E724" w14:textId="77777777" w:rsidR="00D16814" w:rsidRPr="00D16814" w:rsidRDefault="00D16814" w:rsidP="00D1681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Do you have questions about your role?</w:t>
            </w:r>
          </w:p>
          <w:p w14:paraId="101D19D3" w14:textId="34106E4B" w:rsidR="00D16814" w:rsidRPr="00D16814" w:rsidRDefault="00D16814" w:rsidP="00D1681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D16814">
              <w:rPr>
                <w:rFonts w:ascii="Arial" w:hAnsi="Arial" w:cs="Arial"/>
                <w:sz w:val="22"/>
                <w:szCs w:val="22"/>
              </w:rPr>
              <w:t>Do you need anything from me?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7746C4C" w14:textId="77777777" w:rsidR="00D16814" w:rsidRPr="003C1AAA" w:rsidRDefault="00D16814" w:rsidP="00E91898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3008309" w14:textId="77777777" w:rsidR="0005033B" w:rsidRPr="00F65689" w:rsidRDefault="0005033B" w:rsidP="00D16814">
      <w:pPr>
        <w:rPr>
          <w:rFonts w:ascii="Arial" w:hAnsi="Arial" w:cs="Arial"/>
          <w:i/>
        </w:rPr>
      </w:pPr>
    </w:p>
    <w:sectPr w:rsidR="0005033B" w:rsidRPr="00F65689" w:rsidSect="004A4FF6">
      <w:headerReference w:type="default" r:id="rId9"/>
      <w:type w:val="continuous"/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5BADA" w14:textId="77777777" w:rsidR="008D0513" w:rsidRDefault="008D0513" w:rsidP="00C91B01">
      <w:r>
        <w:separator/>
      </w:r>
    </w:p>
  </w:endnote>
  <w:endnote w:type="continuationSeparator" w:id="0">
    <w:p w14:paraId="6C65511E" w14:textId="77777777" w:rsidR="008D0513" w:rsidRDefault="008D0513" w:rsidP="00C91B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lavika Regular">
    <w:altName w:val="Calibri"/>
    <w:panose1 w:val="00000000000000000000"/>
    <w:charset w:val="00"/>
    <w:family w:val="swiss"/>
    <w:notTrueType/>
    <w:pitch w:val="variable"/>
    <w:sig w:usb0="00000001" w:usb1="5000204A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6CB26" w14:textId="77777777" w:rsidR="008D0513" w:rsidRDefault="008D0513" w:rsidP="00C91B01">
      <w:r>
        <w:separator/>
      </w:r>
    </w:p>
  </w:footnote>
  <w:footnote w:type="continuationSeparator" w:id="0">
    <w:p w14:paraId="02F52C53" w14:textId="77777777" w:rsidR="008D0513" w:rsidRDefault="008D0513" w:rsidP="00C91B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9287670"/>
      <w:docPartObj>
        <w:docPartGallery w:val="Page Numbers (Top of Page)"/>
        <w:docPartUnique/>
      </w:docPartObj>
    </w:sdtPr>
    <w:sdtContent>
      <w:p w14:paraId="55EE436E" w14:textId="07E4D26E" w:rsidR="00FB7809" w:rsidRDefault="00FB7809" w:rsidP="00C91B01">
        <w:pPr>
          <w:jc w:val="right"/>
        </w:pPr>
        <w:r w:rsidRPr="005C204F">
          <w:rPr>
            <w:rFonts w:ascii="Garamond" w:hAnsi="Garamond"/>
          </w:rPr>
          <w:t xml:space="preserve"> </w:t>
        </w:r>
        <w:r w:rsidR="004261DF">
          <w:rPr>
            <w:rFonts w:ascii="Garamond" w:hAnsi="Garamond"/>
          </w:rPr>
          <w:t xml:space="preserve">Department </w:t>
        </w:r>
        <w:r w:rsidRPr="005C204F">
          <w:rPr>
            <w:rFonts w:ascii="Garamond" w:hAnsi="Garamond"/>
          </w:rPr>
          <w:t>Checklist for New</w:t>
        </w:r>
        <w:r w:rsidR="004261DF">
          <w:rPr>
            <w:rFonts w:ascii="Garamond" w:hAnsi="Garamond"/>
          </w:rPr>
          <w:t xml:space="preserve"> Benefit Eligible</w:t>
        </w:r>
        <w:r w:rsidRPr="005C204F">
          <w:rPr>
            <w:rFonts w:ascii="Garamond" w:hAnsi="Garamond"/>
          </w:rPr>
          <w:t xml:space="preserve"> Employee </w:t>
        </w: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F65689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F65689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09DBCD6" w14:textId="77777777" w:rsidR="00FB7809" w:rsidRDefault="00FB78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41A"/>
    <w:multiLevelType w:val="hybridMultilevel"/>
    <w:tmpl w:val="FE0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350E4"/>
    <w:multiLevelType w:val="hybridMultilevel"/>
    <w:tmpl w:val="2814C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51343"/>
    <w:multiLevelType w:val="hybridMultilevel"/>
    <w:tmpl w:val="47AE2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483353">
    <w:abstractNumId w:val="0"/>
  </w:num>
  <w:num w:numId="2" w16cid:durableId="679508703">
    <w:abstractNumId w:val="1"/>
  </w:num>
  <w:num w:numId="3" w16cid:durableId="3893788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AzNDAyMza2MLdQ0lEKTi0uzszPAykwqgUA+Il/CiwAAAA="/>
  </w:docVars>
  <w:rsids>
    <w:rsidRoot w:val="00735345"/>
    <w:rsid w:val="00042199"/>
    <w:rsid w:val="0005033B"/>
    <w:rsid w:val="000B2C6F"/>
    <w:rsid w:val="0019571C"/>
    <w:rsid w:val="001C629C"/>
    <w:rsid w:val="001E38C0"/>
    <w:rsid w:val="00212D22"/>
    <w:rsid w:val="0024555D"/>
    <w:rsid w:val="002860B6"/>
    <w:rsid w:val="002943E1"/>
    <w:rsid w:val="002A06D9"/>
    <w:rsid w:val="002C6B51"/>
    <w:rsid w:val="00301675"/>
    <w:rsid w:val="00330A51"/>
    <w:rsid w:val="00334073"/>
    <w:rsid w:val="003433E1"/>
    <w:rsid w:val="003601DE"/>
    <w:rsid w:val="00367D07"/>
    <w:rsid w:val="003978C2"/>
    <w:rsid w:val="003A2018"/>
    <w:rsid w:val="003A357E"/>
    <w:rsid w:val="003C1AAA"/>
    <w:rsid w:val="003D6781"/>
    <w:rsid w:val="003E17CF"/>
    <w:rsid w:val="003F3034"/>
    <w:rsid w:val="00405C5A"/>
    <w:rsid w:val="004261DF"/>
    <w:rsid w:val="00483560"/>
    <w:rsid w:val="004A18FA"/>
    <w:rsid w:val="004A3374"/>
    <w:rsid w:val="004A4FF6"/>
    <w:rsid w:val="004D09BA"/>
    <w:rsid w:val="0056146B"/>
    <w:rsid w:val="005B10A9"/>
    <w:rsid w:val="005C204F"/>
    <w:rsid w:val="005C65B9"/>
    <w:rsid w:val="00604FD0"/>
    <w:rsid w:val="006076C3"/>
    <w:rsid w:val="00621E18"/>
    <w:rsid w:val="00626CF5"/>
    <w:rsid w:val="00636459"/>
    <w:rsid w:val="00652A14"/>
    <w:rsid w:val="00653E5B"/>
    <w:rsid w:val="00657C98"/>
    <w:rsid w:val="006B7E19"/>
    <w:rsid w:val="006F552E"/>
    <w:rsid w:val="00710722"/>
    <w:rsid w:val="00735345"/>
    <w:rsid w:val="00764FBB"/>
    <w:rsid w:val="00767C0F"/>
    <w:rsid w:val="00791816"/>
    <w:rsid w:val="007A3D45"/>
    <w:rsid w:val="007C2C70"/>
    <w:rsid w:val="007C7E56"/>
    <w:rsid w:val="007F6B9A"/>
    <w:rsid w:val="00810D3B"/>
    <w:rsid w:val="00815BF3"/>
    <w:rsid w:val="00822CE8"/>
    <w:rsid w:val="00837817"/>
    <w:rsid w:val="00852479"/>
    <w:rsid w:val="008551E4"/>
    <w:rsid w:val="0086748D"/>
    <w:rsid w:val="00877417"/>
    <w:rsid w:val="00877F86"/>
    <w:rsid w:val="008B0378"/>
    <w:rsid w:val="008D0513"/>
    <w:rsid w:val="008E59CF"/>
    <w:rsid w:val="00907260"/>
    <w:rsid w:val="0090773A"/>
    <w:rsid w:val="0099475E"/>
    <w:rsid w:val="009B1398"/>
    <w:rsid w:val="009F5261"/>
    <w:rsid w:val="00A01DD5"/>
    <w:rsid w:val="00A4135C"/>
    <w:rsid w:val="00A55CAD"/>
    <w:rsid w:val="00A56057"/>
    <w:rsid w:val="00A610EA"/>
    <w:rsid w:val="00A64B56"/>
    <w:rsid w:val="00A87685"/>
    <w:rsid w:val="00AA7B2F"/>
    <w:rsid w:val="00AC1A96"/>
    <w:rsid w:val="00B07C83"/>
    <w:rsid w:val="00B17C1F"/>
    <w:rsid w:val="00B23EE1"/>
    <w:rsid w:val="00B3179C"/>
    <w:rsid w:val="00B36EAA"/>
    <w:rsid w:val="00B4685A"/>
    <w:rsid w:val="00B62896"/>
    <w:rsid w:val="00B67D96"/>
    <w:rsid w:val="00B81856"/>
    <w:rsid w:val="00B871A1"/>
    <w:rsid w:val="00B90F50"/>
    <w:rsid w:val="00BD335D"/>
    <w:rsid w:val="00C14435"/>
    <w:rsid w:val="00C23727"/>
    <w:rsid w:val="00C47788"/>
    <w:rsid w:val="00C91B01"/>
    <w:rsid w:val="00C957E9"/>
    <w:rsid w:val="00CC2238"/>
    <w:rsid w:val="00CC5DD7"/>
    <w:rsid w:val="00CE6A94"/>
    <w:rsid w:val="00D05CC2"/>
    <w:rsid w:val="00D16814"/>
    <w:rsid w:val="00D16CD5"/>
    <w:rsid w:val="00D20D65"/>
    <w:rsid w:val="00D437CF"/>
    <w:rsid w:val="00DA0018"/>
    <w:rsid w:val="00DA59F4"/>
    <w:rsid w:val="00E0094A"/>
    <w:rsid w:val="00E14921"/>
    <w:rsid w:val="00E7255F"/>
    <w:rsid w:val="00E82385"/>
    <w:rsid w:val="00E91898"/>
    <w:rsid w:val="00EA60F8"/>
    <w:rsid w:val="00EE1DEE"/>
    <w:rsid w:val="00F31FBE"/>
    <w:rsid w:val="00F65689"/>
    <w:rsid w:val="00F661D2"/>
    <w:rsid w:val="00F6661A"/>
    <w:rsid w:val="00F712B0"/>
    <w:rsid w:val="00FA60D4"/>
    <w:rsid w:val="00FA7320"/>
    <w:rsid w:val="00FB7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8E608"/>
  <w15:docId w15:val="{D11521DA-C5F4-48C8-ACEC-DFA24189F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53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345"/>
    <w:pPr>
      <w:ind w:left="720"/>
      <w:contextualSpacing/>
    </w:pPr>
    <w:rPr>
      <w:rFonts w:cs="Times New Roman"/>
      <w:sz w:val="24"/>
      <w:szCs w:val="24"/>
      <w:lang w:bidi="en-US"/>
    </w:rPr>
  </w:style>
  <w:style w:type="table" w:styleId="TableGrid">
    <w:name w:val="Table Grid"/>
    <w:basedOn w:val="TableNormal"/>
    <w:uiPriority w:val="59"/>
    <w:rsid w:val="00735345"/>
    <w:rPr>
      <w:rFonts w:cs="Times New Roman"/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53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34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076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76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76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76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76C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91B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1B01"/>
  </w:style>
  <w:style w:type="paragraph" w:styleId="Footer">
    <w:name w:val="footer"/>
    <w:basedOn w:val="Normal"/>
    <w:link w:val="FooterChar"/>
    <w:uiPriority w:val="99"/>
    <w:unhideWhenUsed/>
    <w:rsid w:val="00C91B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1B01"/>
  </w:style>
  <w:style w:type="paragraph" w:styleId="NoSpacing">
    <w:name w:val="No Spacing"/>
    <w:uiPriority w:val="1"/>
    <w:qFormat/>
    <w:rsid w:val="00AC1A96"/>
    <w:rPr>
      <w:rFonts w:ascii="Georgia" w:eastAsia="Calibri" w:hAnsi="Georgia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629C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652A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1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ichita.edu/about/policy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610</Words>
  <Characters>3624</Characters>
  <Application>Microsoft Office Word</Application>
  <DocSecurity>0</DocSecurity>
  <Lines>172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quist, Randi</dc:creator>
  <cp:lastModifiedBy>Huerter, Nathan</cp:lastModifiedBy>
  <cp:revision>20</cp:revision>
  <cp:lastPrinted>2017-01-13T16:19:00Z</cp:lastPrinted>
  <dcterms:created xsi:type="dcterms:W3CDTF">2022-06-01T22:32:00Z</dcterms:created>
  <dcterms:modified xsi:type="dcterms:W3CDTF">2023-06-22T18:54:00Z</dcterms:modified>
</cp:coreProperties>
</file>